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dda3ab8b8f214f8c30a3af856954760c8232c48"/>
    <w:p>
      <w:pPr>
        <w:pStyle w:val="Heading1"/>
      </w:pPr>
      <w:r>
        <w:t xml:space="preserve">Cover Letter for Physiotherapist Position in United Kingdom Manchester</w:t>
      </w:r>
    </w:p>
    <w:p>
      <w:pPr>
        <w:pStyle w:val="FirstParagraph"/>
      </w:pPr>
      <w:r>
        <w:t xml:space="preserve">Dear [Hiring Manager's Name],</w:t>
      </w:r>
    </w:p>
    <w:p>
      <w:pPr>
        <w:pStyle w:val="BodyText"/>
      </w:pPr>
      <w:r>
        <w:t xml:space="preserve">I am writing to express my sincere interest in the Physiotherapist position at your esteemed organization in United Kingdom Manchester. As a dedicated and experienced physiotherapist with a deep commitment to improving patient mobility, reducing pain, and enhancing overall quality of life, I am eager to contribute my skills and passion to a healthcare setting that values innovation, compassion, and community-driven care. Manchester’s reputation as a hub for medical excellence in the United Kingdom makes this opportunity particularly appealing to me, and I am confident that my background aligns with the high standards expected in this field.</w:t>
      </w:r>
    </w:p>
    <w:p>
      <w:pPr>
        <w:pStyle w:val="BodyText"/>
      </w:pPr>
      <w:r>
        <w:t xml:space="preserve">With [X years] of experience working in diverse clinical environments, I have developed a comprehensive understanding of physiotherapy principles and their application to both acute and chronic conditions. My career has been defined by a patient-centered approach, where I prioritize individualized care plans tailored to meet the unique needs of each client. Whether working with athletes recovering from injuries, elderly patients managing mobility challenges, or individuals undergoing post-surgical rehabilitation, I have consistently demonstrated the ability to combine clinical expertise with empathy to deliver transformative outcomes.</w:t>
      </w:r>
    </w:p>
    <w:p>
      <w:pPr>
        <w:pStyle w:val="BodyText"/>
      </w:pPr>
      <w:r>
        <w:t xml:space="preserve">My professional journey began in [Previous Location], where I earned my [Degree/Certification] in Physiotherapy and later completed specialized training in areas such as musculoskeletal physiotherapy, sports rehabilitation, and manual therapy. This foundation has equipped me with the technical skills to assess, diagnose, and treat a wide range of physical impairments while staying abreast of the latest advancements in evidence-based practice. In Manchester, I am particularly drawn to the opportunity to work within a dynamic healthcare system that emphasizes both clinical excellence and patient engagement—a philosophy I have embraced throughout my career.</w:t>
      </w:r>
    </w:p>
    <w:p>
      <w:pPr>
        <w:pStyle w:val="BodyText"/>
      </w:pPr>
      <w:r>
        <w:t xml:space="preserve">What sets me apart as a physiotherapist is not only my technical proficiency but also my ability to foster trust and collaboration with patients, their families, and interdisciplinary healthcare teams. In previous roles, I have worked closely with general practitioners (GPs), orthopedic surgeons, and occupational therapists to ensure seamless care transitions. For instance, at [Previous Workplace], I led a community-based initiative that provided free physiotherapy workshops for individuals with chronic lower back pain. This project not only improved patient outcomes but also strengthened my ability to educate and empower clients to take an active role in their recovery.</w:t>
      </w:r>
    </w:p>
    <w:p>
      <w:pPr>
        <w:pStyle w:val="BodyText"/>
      </w:pPr>
      <w:r>
        <w:t xml:space="preserve">Living and working in the United Kingdom, particularly in Manchester, has given me a profound appreciation for the importance of accessible, high-quality healthcare. Manchester’s vibrant communities and diverse population present unique challenges and opportunities for physiotherapists to make a meaningful impact. I am particularly inspired by the city’s commitment to advancing public health through initiatives such as [specific local program or organization if applicable], which aligns with my belief in the power of preventive care. I am eager to contribute my expertise to a team that shares this vision and is dedicated to creating healthier, more active communities.</w:t>
      </w:r>
    </w:p>
    <w:p>
      <w:pPr>
        <w:pStyle w:val="BodyText"/>
      </w:pPr>
      <w:r>
        <w:t xml:space="preserve">One of the key aspects of my practice is staying current with evolving research and best practices. I regularly attend continuing education courses and professional development workshops, including recent sessions on [specific topic, e.g., "neurological rehabilitation" or "pediatric physiotherapy"], to ensure that my skills remain sharp and relevant. This commitment to lifelong learning has allowed me to adapt to changing patient needs while maintaining a high standard of care. In Manchester, I am excited about the possibility of collaborating with colleagues who share this passion for continuous improvement.</w:t>
      </w:r>
    </w:p>
    <w:p>
      <w:pPr>
        <w:pStyle w:val="BodyText"/>
      </w:pPr>
      <w:r>
        <w:t xml:space="preserve">As a physiotherapist, I understand the importance of building strong rapport with patients. My approach is rooted in active listening and clear communication, which I believe are essential for fostering trust and achieving positive therapeutic outcomes. Whether through hands-on treatments like soft tissue mobilization or therapeutic exercises designed to restore function, I strive to create a supportive environment where patients feel heard, respected, and motivated. This philosophy has been instrumental in my ability to help clients achieve their goals, from returning to sports after an injury to regaining independence in daily activities.</w:t>
      </w:r>
    </w:p>
    <w:p>
      <w:pPr>
        <w:pStyle w:val="BodyText"/>
      </w:pPr>
      <w:r>
        <w:t xml:space="preserve">I am also deeply committed to the ethical standards of the profession. As a member of [Professional Body, e.g., Chartered Society of Physiotherapy], I adhere to the highest principles of integrity, confidentiality, and patient safety. In Manchester’s healthcare landscape, where trust between patients and providers is paramount, this commitment is especially valuable. I am confident that my dedication to these values will make me a reliable and respected addition to your team.</w:t>
      </w:r>
    </w:p>
    <w:p>
      <w:pPr>
        <w:pStyle w:val="BodyText"/>
      </w:pPr>
      <w:r>
        <w:t xml:space="preserve">Finally, I would like to emphasize my enthusiasm for the United Kingdom Manchester community. The city’s rich cultural heritage, thriving healthcare sector, and welcoming atmosphere have made it a place where I feel at home. I am particularly drawn to the opportunity to work in an environment that values both clinical excellence and social responsibility—a balance that resonates with my personal and professional goals. I am eager to bring my skills, experience, and passion for physiotherapy to your organization and contribute to the well-being of Manchester’s residents.</w:t>
      </w:r>
    </w:p>
    <w:p>
      <w:pPr>
        <w:pStyle w:val="BodyText"/>
      </w:pPr>
      <w:r>
        <w:t xml:space="preserve">Thank you for considering my application. I would welcome the opportunity to discuss how my background and qualifications align with the needs of your team. Please feel free to contact me at [Your Phone Number] or [Your Email Address] at your earliest convenience. I look forward to the possibility of contributing to your organization’s mission of delivering exceptional physiotherapy care in United Kingdom Manchest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United Kingdom Manchester</dc:title>
  <dc:creator/>
  <cp:keywords/>
  <dcterms:created xsi:type="dcterms:W3CDTF">2026-07-21T14:57:51Z</dcterms:created>
  <dcterms:modified xsi:type="dcterms:W3CDTF">2026-07-21T14:57:51Z</dcterms:modified>
</cp:coreProperties>
</file>

<file path=docProps/custom.xml><?xml version="1.0" encoding="utf-8"?>
<Properties xmlns="http://schemas.openxmlformats.org/officeDocument/2006/custom-properties" xmlns:vt="http://schemas.openxmlformats.org/officeDocument/2006/docPropsVTypes"/>
</file>